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0CBB7E" w14:textId="0CB9F676" w:rsidR="00C35F42" w:rsidRDefault="002702D7">
      <w:r>
        <w:t xml:space="preserve">Edinburgh in the ’45 – John </w:t>
      </w:r>
      <w:proofErr w:type="spellStart"/>
      <w:r>
        <w:t>Sibbald</w:t>
      </w:r>
      <w:proofErr w:type="spellEnd"/>
      <w:r>
        <w:t xml:space="preserve"> Gibson</w:t>
      </w:r>
    </w:p>
    <w:p w14:paraId="66E338D7" w14:textId="36087D0D" w:rsidR="002702D7" w:rsidRDefault="002702D7"/>
    <w:p w14:paraId="7EB2399B" w14:textId="76069A88" w:rsidR="002702D7" w:rsidRDefault="002702D7">
      <w:r>
        <w:t>Summary Notes</w:t>
      </w:r>
    </w:p>
    <w:p w14:paraId="76635661" w14:textId="5BF5B48F" w:rsidR="002702D7" w:rsidRDefault="002702D7"/>
    <w:p w14:paraId="7C1CAC62" w14:textId="0B17CB6B" w:rsidR="002702D7" w:rsidRDefault="002702D7">
      <w:r>
        <w:t>Last Stuart – Queen Anne died in 1714</w:t>
      </w:r>
    </w:p>
    <w:p w14:paraId="2AE376C7" w14:textId="73507EE4" w:rsidR="002702D7" w:rsidRDefault="002702D7"/>
    <w:p w14:paraId="7220DF6B" w14:textId="602FFB50" w:rsidR="002702D7" w:rsidRDefault="002702D7">
      <w:r>
        <w:t>Charlie was 25 years old</w:t>
      </w:r>
    </w:p>
    <w:p w14:paraId="2BC91D0E" w14:textId="10516BD4" w:rsidR="002702D7" w:rsidRDefault="002702D7">
      <w:r>
        <w:t>Britain at war in Europe.</w:t>
      </w:r>
    </w:p>
    <w:p w14:paraId="1EA25F96" w14:textId="511A2F40" w:rsidR="002702D7" w:rsidRDefault="002702D7">
      <w:r>
        <w:t>Some French help.</w:t>
      </w:r>
    </w:p>
    <w:p w14:paraId="74939745" w14:textId="5D1F16EB" w:rsidR="002702D7" w:rsidRDefault="002702D7"/>
    <w:p w14:paraId="0CBF2218" w14:textId="5530B40E" w:rsidR="002702D7" w:rsidRDefault="002702D7">
      <w:r>
        <w:t xml:space="preserve">Patrick Crichton – 50 years old – </w:t>
      </w:r>
      <w:proofErr w:type="spellStart"/>
      <w:r>
        <w:t>Woodhouselie</w:t>
      </w:r>
      <w:proofErr w:type="spellEnd"/>
      <w:r>
        <w:t xml:space="preserve"> Manuscript</w:t>
      </w:r>
    </w:p>
    <w:p w14:paraId="487856DA" w14:textId="4BA8B3E6" w:rsidR="00C35F42" w:rsidRDefault="00C35F42"/>
    <w:p w14:paraId="220A5C11" w14:textId="4F1A87BF" w:rsidR="00C35F42" w:rsidRDefault="00C35F42">
      <w:r>
        <w:t>Marquis of Tweeddale – Secretary of State for Scotland</w:t>
      </w:r>
    </w:p>
    <w:p w14:paraId="109ED8F3" w14:textId="77777777" w:rsidR="009E0568" w:rsidRDefault="009E0568"/>
    <w:p w14:paraId="7412FE64" w14:textId="7EE0F4B4" w:rsidR="00C35F42" w:rsidRDefault="00C35F42">
      <w:r>
        <w:t>Lieutenant-General Sir John Cope, C-in-C North British forces – go from Stirling Castle and nip rebellion in the bud.  This had worked in 1719.</w:t>
      </w:r>
    </w:p>
    <w:p w14:paraId="1718AAA2" w14:textId="549C6860" w:rsidR="00C35F42" w:rsidRDefault="00C35F42">
      <w:r>
        <w:t>Cope then goes to Aberdeen – ships – come to Leith</w:t>
      </w:r>
    </w:p>
    <w:p w14:paraId="6764C498" w14:textId="1FD6DFDA" w:rsidR="00C35F42" w:rsidRDefault="00C35F42"/>
    <w:p w14:paraId="746DDA7E" w14:textId="2F45E30F" w:rsidR="00C35F42" w:rsidRDefault="00C35F42">
      <w:r>
        <w:t>Edinburgh Castle – invalid company – and two regiments of Lascelles foot</w:t>
      </w:r>
    </w:p>
    <w:p w14:paraId="27248A98" w14:textId="3FE5C262" w:rsidR="00C35F42" w:rsidRDefault="00C35F42"/>
    <w:p w14:paraId="6C5F0948" w14:textId="0B9D8144" w:rsidR="00C35F42" w:rsidRDefault="00C35F42">
      <w:r>
        <w:t>New Church – one of the four in St Giles – Archibald Stewart discusses what could be done to defend Edinburgh.</w:t>
      </w:r>
    </w:p>
    <w:p w14:paraId="3474CA8C" w14:textId="0F5D0731" w:rsidR="00C35F42" w:rsidRDefault="00C35F42">
      <w:r>
        <w:t>Statute law forbade him from raising troops unless he had authority from King.  Would take at least a week.</w:t>
      </w:r>
    </w:p>
    <w:p w14:paraId="7EE98DE2" w14:textId="76CB4EDE" w:rsidR="00C35F42" w:rsidRDefault="00C35F42">
      <w:r>
        <w:t>Stewart is the colonel of the Train Bands.</w:t>
      </w:r>
    </w:p>
    <w:p w14:paraId="709D850B" w14:textId="06C44FC0" w:rsidR="007B2C84" w:rsidRDefault="007B2C84">
      <w:r>
        <w:t xml:space="preserve">Kept in custody by the </w:t>
      </w:r>
      <w:proofErr w:type="spellStart"/>
      <w:r>
        <w:t>Jacobites</w:t>
      </w:r>
      <w:proofErr w:type="spellEnd"/>
      <w:r>
        <w:t xml:space="preserve"> for the first week of the occupation</w:t>
      </w:r>
    </w:p>
    <w:p w14:paraId="721D56FB" w14:textId="3036908D" w:rsidR="00C35F42" w:rsidRDefault="00C35F42">
      <w:r>
        <w:t xml:space="preserve">George Drummond – fought at </w:t>
      </w:r>
      <w:proofErr w:type="spellStart"/>
      <w:r>
        <w:t>Sherrifmuir</w:t>
      </w:r>
      <w:proofErr w:type="spellEnd"/>
      <w:r>
        <w:t xml:space="preserve"> 30 years before.  Wanted back as Lord Provost.</w:t>
      </w:r>
    </w:p>
    <w:p w14:paraId="38544B96" w14:textId="59BBB3B8" w:rsidR="00C35F42" w:rsidRDefault="00C35F42">
      <w:r>
        <w:t>7 September – Lord Provost and Council send a loyal address to King George</w:t>
      </w:r>
    </w:p>
    <w:p w14:paraId="6E040D95" w14:textId="1EE5A42F" w:rsidR="006F37D0" w:rsidRDefault="006F37D0">
      <w:r>
        <w:t>Saturday 14</w:t>
      </w:r>
      <w:r w:rsidRPr="006F37D0">
        <w:rPr>
          <w:vertAlign w:val="superscript"/>
        </w:rPr>
        <w:t>th</w:t>
      </w:r>
      <w:r>
        <w:t xml:space="preserve"> – Highland army had slipped past Stirling and was at Linlithgow.</w:t>
      </w:r>
    </w:p>
    <w:p w14:paraId="2ABCA08E" w14:textId="652DC534" w:rsidR="006F37D0" w:rsidRDefault="006F37D0">
      <w:r>
        <w:t xml:space="preserve">Sunday 15 – Bank </w:t>
      </w:r>
      <w:r w:rsidR="009B598D">
        <w:t>reserves of gold and silver get sent to castle.</w:t>
      </w:r>
    </w:p>
    <w:p w14:paraId="15C29EC0" w14:textId="709F063C" w:rsidR="00954BE3" w:rsidRDefault="00954BE3">
      <w:r>
        <w:t>Edinburgh hasn’t changed much since the mid sixteenth century</w:t>
      </w:r>
    </w:p>
    <w:p w14:paraId="370695AE" w14:textId="7B8CAEE2" w:rsidR="00954BE3" w:rsidRDefault="00954BE3">
      <w:r>
        <w:t>Around 60,000 people</w:t>
      </w:r>
    </w:p>
    <w:p w14:paraId="5F1DFE59" w14:textId="5ABFFBCD" w:rsidR="00954BE3" w:rsidRDefault="00954BE3">
      <w:r>
        <w:lastRenderedPageBreak/>
        <w:t>Merchants would meet around Cross and then take the meridian</w:t>
      </w:r>
    </w:p>
    <w:p w14:paraId="122BC3DD" w14:textId="7D9A7451" w:rsidR="00954BE3" w:rsidRDefault="00954BE3">
      <w:r>
        <w:t>Spoke Scots – not English</w:t>
      </w:r>
    </w:p>
    <w:p w14:paraId="0AC0D19A" w14:textId="071620EE" w:rsidR="00954BE3" w:rsidRDefault="00954BE3">
      <w:r>
        <w:t xml:space="preserve">Sunday 15 – the young students meet in the </w:t>
      </w:r>
      <w:proofErr w:type="spellStart"/>
      <w:r>
        <w:t>Landmarket</w:t>
      </w:r>
      <w:proofErr w:type="spellEnd"/>
    </w:p>
    <w:p w14:paraId="76F9EC67" w14:textId="21C555DC" w:rsidR="00954BE3" w:rsidRDefault="00954BE3">
      <w:r>
        <w:t>Bread and cheese and some brandy from the local publicans</w:t>
      </w:r>
    </w:p>
    <w:p w14:paraId="2A7BAAE5" w14:textId="04CAA031" w:rsidR="00954BE3" w:rsidRDefault="00954BE3">
      <w:r>
        <w:t xml:space="preserve">Dr Wishart – College principal called on the men to stop this rash attempt – defend the city – NOT go out </w:t>
      </w:r>
      <w:proofErr w:type="spellStart"/>
      <w:r>
        <w:t>too</w:t>
      </w:r>
      <w:proofErr w:type="spellEnd"/>
      <w:r>
        <w:t xml:space="preserve"> meet the </w:t>
      </w:r>
      <w:proofErr w:type="spellStart"/>
      <w:r>
        <w:t>Jacobites</w:t>
      </w:r>
      <w:proofErr w:type="spellEnd"/>
    </w:p>
    <w:p w14:paraId="6C703ADC" w14:textId="733F0BBB" w:rsidR="00954BE3" w:rsidRDefault="00954BE3">
      <w:r>
        <w:t>Alexander Carlyle – 23 – brother William was 15 – really upset when Sandy asked him to look after his money</w:t>
      </w:r>
    </w:p>
    <w:p w14:paraId="54B1EBCF" w14:textId="090DCE6E" w:rsidR="00954BE3" w:rsidRDefault="00954BE3">
      <w:r>
        <w:t>Decided to go an stay on guard duty down at the bottom of Leith Wynd</w:t>
      </w:r>
    </w:p>
    <w:p w14:paraId="71B51A30" w14:textId="4BBAA789" w:rsidR="00954BE3" w:rsidRDefault="00954BE3"/>
    <w:p w14:paraId="52BA1599" w14:textId="5096824B" w:rsidR="00954BE3" w:rsidRDefault="00954BE3">
      <w:r>
        <w:t>Monday 16  - Prince’s army at Gray’s Mill – Water of Leith</w:t>
      </w:r>
    </w:p>
    <w:p w14:paraId="61730050" w14:textId="65CDEF47" w:rsidR="00954BE3" w:rsidRDefault="00954BE3">
      <w:r>
        <w:t>Provost Coutts sent out to meet the Prince – he wanted unconditional surrender AND city to receive him as his father’s regent</w:t>
      </w:r>
    </w:p>
    <w:p w14:paraId="28617619" w14:textId="3DFC67DC" w:rsidR="00954BE3" w:rsidRDefault="00954BE3"/>
    <w:p w14:paraId="17294767" w14:textId="331DE7AE" w:rsidR="00954BE3" w:rsidRDefault="00954BE3">
      <w:r>
        <w:t xml:space="preserve">Cameron of </w:t>
      </w:r>
      <w:proofErr w:type="spellStart"/>
      <w:r>
        <w:t>Locheil</w:t>
      </w:r>
      <w:proofErr w:type="spellEnd"/>
      <w:r>
        <w:t xml:space="preserve"> and Appin Stewarts sent out to take city</w:t>
      </w:r>
    </w:p>
    <w:p w14:paraId="60690B3B" w14:textId="77777777" w:rsidR="00214690" w:rsidRDefault="00954BE3">
      <w:r>
        <w:t>Before daylight on Tuesday 17</w:t>
      </w:r>
      <w:r w:rsidRPr="00954BE3">
        <w:rPr>
          <w:vertAlign w:val="superscript"/>
        </w:rPr>
        <w:t>th</w:t>
      </w:r>
      <w:r w:rsidR="00214690">
        <w:t xml:space="preserve"> – one account says 4am</w:t>
      </w:r>
    </w:p>
    <w:p w14:paraId="4338462A" w14:textId="5A67EFD8" w:rsidR="00954BE3" w:rsidRDefault="00954BE3">
      <w:r>
        <w:t>Attempt with a highlander dressed as a servant of a dragoon had failed</w:t>
      </w:r>
    </w:p>
    <w:p w14:paraId="7C134528" w14:textId="16CD38ED" w:rsidR="00954BE3" w:rsidRDefault="00954BE3">
      <w:r>
        <w:t>Prince said ‘no bloodshed’</w:t>
      </w:r>
    </w:p>
    <w:p w14:paraId="5A0D9EDC" w14:textId="554DE1E7" w:rsidR="00954BE3" w:rsidRDefault="00954BE3">
      <w:r>
        <w:t>Guards took over all the gates – waited for five hours for keys to the Parliament building</w:t>
      </w:r>
    </w:p>
    <w:p w14:paraId="27E02E04" w14:textId="38E0C780" w:rsidR="00954BE3" w:rsidRDefault="00954BE3">
      <w:r>
        <w:t>Locals gave them food and drink – orders were no alcohol was to be touched</w:t>
      </w:r>
    </w:p>
    <w:p w14:paraId="22525703" w14:textId="073ED7A4" w:rsidR="00214690" w:rsidRDefault="00214690">
      <w:r>
        <w:t>Some people paid for their things – all very civil</w:t>
      </w:r>
    </w:p>
    <w:p w14:paraId="661581AE" w14:textId="621CD2BD" w:rsidR="00954BE3" w:rsidRDefault="00954BE3"/>
    <w:p w14:paraId="06CD9766" w14:textId="4E2E4A72" w:rsidR="00954BE3" w:rsidRDefault="00214690">
      <w:proofErr w:type="spellStart"/>
      <w:r>
        <w:t>Mercat</w:t>
      </w:r>
      <w:proofErr w:type="spellEnd"/>
      <w:r>
        <w:t xml:space="preserve"> Cross proclamation</w:t>
      </w:r>
    </w:p>
    <w:p w14:paraId="60EAC929" w14:textId="1ACE3929" w:rsidR="00214690" w:rsidRDefault="00214690" w:rsidP="00214690">
      <w:pPr>
        <w:pStyle w:val="ListParagraph"/>
        <w:numPr>
          <w:ilvl w:val="0"/>
          <w:numId w:val="1"/>
        </w:numPr>
      </w:pPr>
      <w:r>
        <w:t>Ross Herald</w:t>
      </w:r>
    </w:p>
    <w:p w14:paraId="7473A20C" w14:textId="038A2ADC" w:rsidR="00214690" w:rsidRDefault="00214690" w:rsidP="00214690">
      <w:pPr>
        <w:pStyle w:val="ListParagraph"/>
        <w:numPr>
          <w:ilvl w:val="0"/>
          <w:numId w:val="1"/>
        </w:numPr>
      </w:pPr>
      <w:r>
        <w:t>Charles was Regent for his father</w:t>
      </w:r>
    </w:p>
    <w:p w14:paraId="17375CF4" w14:textId="30BFB011" w:rsidR="00214690" w:rsidRDefault="00214690" w:rsidP="00214690">
      <w:pPr>
        <w:pStyle w:val="ListParagraph"/>
        <w:numPr>
          <w:ilvl w:val="0"/>
          <w:numId w:val="1"/>
        </w:numPr>
      </w:pPr>
      <w:r>
        <w:t>Free pardon to people loyal to Elector of Hanover – King George</w:t>
      </w:r>
    </w:p>
    <w:p w14:paraId="44D25B69" w14:textId="74B6D467" w:rsidR="00214690" w:rsidRDefault="00214690" w:rsidP="00214690">
      <w:pPr>
        <w:pStyle w:val="ListParagraph"/>
        <w:numPr>
          <w:ilvl w:val="0"/>
          <w:numId w:val="1"/>
        </w:numPr>
      </w:pPr>
      <w:r>
        <w:t>Maintenance of protestant religion</w:t>
      </w:r>
    </w:p>
    <w:p w14:paraId="24FF7A97" w14:textId="77777777" w:rsidR="00214690" w:rsidRDefault="00214690" w:rsidP="00214690">
      <w:pPr>
        <w:pStyle w:val="ListParagraph"/>
        <w:numPr>
          <w:ilvl w:val="0"/>
          <w:numId w:val="1"/>
        </w:numPr>
      </w:pPr>
    </w:p>
    <w:p w14:paraId="1BAAB4A6" w14:textId="77777777" w:rsidR="00C35F42" w:rsidRDefault="00C35F42"/>
    <w:p w14:paraId="0271A94C" w14:textId="59C94F42" w:rsidR="00C35F42" w:rsidRDefault="00365D57">
      <w:r>
        <w:t>20</w:t>
      </w:r>
      <w:r w:rsidRPr="00365D57">
        <w:rPr>
          <w:vertAlign w:val="superscript"/>
        </w:rPr>
        <w:t>th</w:t>
      </w:r>
      <w:r>
        <w:t xml:space="preserve"> September – army leaves to fight at Prestonpans</w:t>
      </w:r>
    </w:p>
    <w:p w14:paraId="1AF28400" w14:textId="4D2611B4" w:rsidR="00E27C3C" w:rsidRDefault="00E27C3C">
      <w:r>
        <w:t>21</w:t>
      </w:r>
      <w:r w:rsidRPr="00E27C3C">
        <w:rPr>
          <w:vertAlign w:val="superscript"/>
        </w:rPr>
        <w:t>st</w:t>
      </w:r>
      <w:r>
        <w:t xml:space="preserve"> September – battle takes place</w:t>
      </w:r>
    </w:p>
    <w:p w14:paraId="488200C1" w14:textId="3E63C833" w:rsidR="00E27C3C" w:rsidRDefault="00E27C3C"/>
    <w:p w14:paraId="15042F70" w14:textId="716C66D0" w:rsidR="00E27C3C" w:rsidRDefault="00E27C3C">
      <w:r>
        <w:t xml:space="preserve">First capital knows is Laird of </w:t>
      </w:r>
      <w:proofErr w:type="spellStart"/>
      <w:r>
        <w:t>Gask</w:t>
      </w:r>
      <w:proofErr w:type="spellEnd"/>
      <w:r>
        <w:t xml:space="preserve"> – Laurence Oliphant – comes out of Writer’s Close – confronts four dragoons who were charging up the High Street to seek refuge at the Castle.  Two fired on him.</w:t>
      </w:r>
    </w:p>
    <w:p w14:paraId="66B11CEA" w14:textId="363FE16E" w:rsidR="003D0889" w:rsidRDefault="003D0889">
      <w:r>
        <w:lastRenderedPageBreak/>
        <w:t xml:space="preserve">Grandfather of Lady </w:t>
      </w:r>
      <w:proofErr w:type="spellStart"/>
      <w:r>
        <w:t>Nairne</w:t>
      </w:r>
      <w:proofErr w:type="spellEnd"/>
      <w:r>
        <w:t xml:space="preserve"> – who wrote Charlie is my Darlin’</w:t>
      </w:r>
    </w:p>
    <w:p w14:paraId="4BB80370" w14:textId="6D68CEA7" w:rsidR="003D0889" w:rsidRDefault="003D0889"/>
    <w:p w14:paraId="68CCDD3E" w14:textId="1650880A" w:rsidR="003D0889" w:rsidRDefault="003D0889"/>
    <w:p w14:paraId="2A7FAC6B" w14:textId="77777777" w:rsidR="003D0889" w:rsidRDefault="003D0889"/>
    <w:p w14:paraId="1B2AFCCA" w14:textId="560F908C" w:rsidR="00E27C3C" w:rsidRDefault="00E27C3C">
      <w:r>
        <w:t>Eventually 100 men and a few officers found refuge in the Castle.</w:t>
      </w:r>
    </w:p>
    <w:p w14:paraId="2E291E2E" w14:textId="5BEF5FE8" w:rsidR="00061B02" w:rsidRDefault="00061B02">
      <w:r>
        <w:t xml:space="preserve">Quite a few end up wearing the white </w:t>
      </w:r>
      <w:proofErr w:type="spellStart"/>
      <w:r>
        <w:t>cocades</w:t>
      </w:r>
      <w:proofErr w:type="spellEnd"/>
      <w:r>
        <w:t xml:space="preserve"> and switched sides.</w:t>
      </w:r>
    </w:p>
    <w:p w14:paraId="1DFC96AA" w14:textId="094731DD" w:rsidR="00E27C3C" w:rsidRDefault="00E27C3C">
      <w:r>
        <w:t>General Guest – 85 – overall commander</w:t>
      </w:r>
    </w:p>
    <w:p w14:paraId="0B50AF8C" w14:textId="28EC39AC" w:rsidR="00E27C3C" w:rsidRDefault="00E27C3C">
      <w:r>
        <w:t>General Preston – 86 - bit more sure of himself.  No surrender.</w:t>
      </w:r>
    </w:p>
    <w:p w14:paraId="096D5301" w14:textId="7EC25E99" w:rsidR="00646712" w:rsidRDefault="00646712">
      <w:r>
        <w:t xml:space="preserve">Rumours that Cameron of </w:t>
      </w:r>
      <w:proofErr w:type="spellStart"/>
      <w:r>
        <w:t>Locheil</w:t>
      </w:r>
      <w:proofErr w:type="spellEnd"/>
      <w:r>
        <w:t xml:space="preserve"> would take 120 men and take the castle.</w:t>
      </w:r>
    </w:p>
    <w:p w14:paraId="01B4003B" w14:textId="3E0B04C2" w:rsidR="00646712" w:rsidRDefault="00646712">
      <w:r>
        <w:t>General Preston did rounds of sentries in his bath chair</w:t>
      </w:r>
    </w:p>
    <w:p w14:paraId="0EBE780A" w14:textId="1816B8C1" w:rsidR="00E27C3C" w:rsidRDefault="004A7667">
      <w:r>
        <w:t>Firing on 25- turned out just to be goats</w:t>
      </w:r>
    </w:p>
    <w:p w14:paraId="43B39112" w14:textId="4C14F335" w:rsidR="00E27C3C" w:rsidRDefault="00E27C3C">
      <w:r>
        <w:t>Jacobite army was around 2000 strong</w:t>
      </w:r>
    </w:p>
    <w:p w14:paraId="5AC312B1" w14:textId="1B5EB372" w:rsidR="004B4A3A" w:rsidRDefault="004B4A3A">
      <w:r>
        <w:t>Preston’s tactic – including putting out information that the castle was running low on supplies, was to keep the Jacobite army in Edinburgh.  Remember, rumours were there of armies coming over from France.</w:t>
      </w:r>
    </w:p>
    <w:p w14:paraId="1B16DA3C" w14:textId="5E2B3B77" w:rsidR="004B4A3A" w:rsidRDefault="004B4A3A">
      <w:r>
        <w:t>If communication was kept open – the castle wouldn’t fire.</w:t>
      </w:r>
    </w:p>
    <w:p w14:paraId="3B952D5B" w14:textId="243C55FB" w:rsidR="004B4A3A" w:rsidRDefault="004B4A3A">
      <w:r>
        <w:t>1</w:t>
      </w:r>
      <w:r w:rsidRPr="004B4A3A">
        <w:rPr>
          <w:vertAlign w:val="superscript"/>
        </w:rPr>
        <w:t>st</w:t>
      </w:r>
      <w:r>
        <w:t xml:space="preserve"> October – highlanders fire on people carrying supplies, Castle responds.</w:t>
      </w:r>
    </w:p>
    <w:p w14:paraId="36AD9D12" w14:textId="0ED4126D" w:rsidR="004B4A3A" w:rsidRDefault="004B4A3A">
      <w:r>
        <w:t>Prince stops communication – including General Guest’s supplies of dairy products which were all he could eat.</w:t>
      </w:r>
    </w:p>
    <w:p w14:paraId="78D3A85A" w14:textId="3FFDD6B4" w:rsidR="004B4A3A" w:rsidRDefault="004B4A3A">
      <w:r>
        <w:t>After firing on 4</w:t>
      </w:r>
      <w:r w:rsidRPr="004B4A3A">
        <w:rPr>
          <w:vertAlign w:val="superscript"/>
        </w:rPr>
        <w:t>th</w:t>
      </w:r>
      <w:r>
        <w:t xml:space="preserve"> October, the blockade ends.  </w:t>
      </w:r>
      <w:r w:rsidR="007B2C84">
        <w:t xml:space="preserve">  First real reversal for the Prince.</w:t>
      </w:r>
    </w:p>
    <w:p w14:paraId="08229BB9" w14:textId="6495D8E7" w:rsidR="007B2C84" w:rsidRDefault="007B2C84">
      <w:r>
        <w:t>One highlander calls the castle ‘that damned angry bitch’.</w:t>
      </w:r>
    </w:p>
    <w:p w14:paraId="4B06EC2A" w14:textId="05803DE6" w:rsidR="007B2C84" w:rsidRDefault="007B2C84">
      <w:r>
        <w:t>Arguments now start about what happens next.</w:t>
      </w:r>
    </w:p>
    <w:p w14:paraId="23D35874" w14:textId="77777777" w:rsidR="007B2C84" w:rsidRDefault="007B2C84"/>
    <w:p w14:paraId="37B5B821" w14:textId="51659EBB" w:rsidR="00E27C3C" w:rsidRDefault="00E27C3C"/>
    <w:p w14:paraId="4287567B" w14:textId="78B0D1C5" w:rsidR="00E27C3C" w:rsidRDefault="00E27C3C">
      <w:proofErr w:type="spellStart"/>
      <w:r>
        <w:t>Fleshmarket</w:t>
      </w:r>
      <w:proofErr w:type="spellEnd"/>
      <w:r>
        <w:t xml:space="preserve"> Close</w:t>
      </w:r>
    </w:p>
    <w:p w14:paraId="326C7DEF" w14:textId="588AD73A" w:rsidR="00E27C3C" w:rsidRDefault="00E27C3C">
      <w:r>
        <w:t>4000 pounds taken from Cope’s army at Prestonpans</w:t>
      </w:r>
    </w:p>
    <w:p w14:paraId="616FBF02" w14:textId="4F3DA76A" w:rsidR="00646712" w:rsidRDefault="00646712">
      <w:r>
        <w:t>29</w:t>
      </w:r>
      <w:r w:rsidRPr="00646712">
        <w:rPr>
          <w:vertAlign w:val="superscript"/>
        </w:rPr>
        <w:t>th</w:t>
      </w:r>
      <w:r>
        <w:t xml:space="preserve"> September – 5500 brought from Glasgow but some in notes</w:t>
      </w:r>
    </w:p>
    <w:p w14:paraId="0B4C730A" w14:textId="07FDBE24" w:rsidR="00646712" w:rsidRDefault="00646712">
      <w:r>
        <w:t>Mrs Clerk’s tavern</w:t>
      </w:r>
    </w:p>
    <w:p w14:paraId="2C740E4C" w14:textId="1732EDC7" w:rsidR="00646712" w:rsidRDefault="00646712">
      <w:r>
        <w:t>Then another 2000 plus pounds needed to be converted</w:t>
      </w:r>
    </w:p>
    <w:p w14:paraId="17D8A777" w14:textId="3ABA714C" w:rsidR="004A7667" w:rsidRDefault="004A7667">
      <w:r>
        <w:t>Got a pass to get them past the weight house</w:t>
      </w:r>
    </w:p>
    <w:p w14:paraId="1D993865" w14:textId="008542C0" w:rsidR="004A7667" w:rsidRDefault="004A7667">
      <w:r>
        <w:t>Money was somewhere in the governor’s residence</w:t>
      </w:r>
    </w:p>
    <w:p w14:paraId="135E6D76" w14:textId="13379ECD" w:rsidR="004A7667" w:rsidRDefault="004A7667">
      <w:r>
        <w:t>Castle was firing on town while they were taking the money</w:t>
      </w:r>
    </w:p>
    <w:p w14:paraId="57D3D039" w14:textId="09F2F111" w:rsidR="004A7667" w:rsidRDefault="004A7667">
      <w:r>
        <w:lastRenderedPageBreak/>
        <w:t>Something in the region of at least half a million</w:t>
      </w:r>
    </w:p>
    <w:p w14:paraId="4816C828" w14:textId="2D097C1A" w:rsidR="004A7667" w:rsidRDefault="004A7667"/>
    <w:p w14:paraId="5FEAB58E" w14:textId="1104B18A" w:rsidR="004A7667" w:rsidRDefault="004B4A3A">
      <w:r>
        <w:t>4</w:t>
      </w:r>
      <w:r w:rsidRPr="004B4A3A">
        <w:rPr>
          <w:vertAlign w:val="superscript"/>
        </w:rPr>
        <w:t>th</w:t>
      </w:r>
      <w:r>
        <w:t xml:space="preserve"> of October – castle warns about firing</w:t>
      </w:r>
    </w:p>
    <w:p w14:paraId="7C1BA850" w14:textId="77777777" w:rsidR="004B4A3A" w:rsidRDefault="004B4A3A"/>
    <w:p w14:paraId="4CDB4241" w14:textId="67338EF5" w:rsidR="004A7667" w:rsidRDefault="003436E8">
      <w:r>
        <w:t>22</w:t>
      </w:r>
      <w:r w:rsidRPr="003436E8">
        <w:rPr>
          <w:vertAlign w:val="superscript"/>
        </w:rPr>
        <w:t>nd</w:t>
      </w:r>
      <w:r>
        <w:t xml:space="preserve"> October</w:t>
      </w:r>
    </w:p>
    <w:p w14:paraId="5CD83A4E" w14:textId="77A2D38B" w:rsidR="003436E8" w:rsidRDefault="003436E8">
      <w:r>
        <w:t>Lord George Murray argues with the prince – army of 5500 wasn’t enough.  Didn’t know if England would support.</w:t>
      </w:r>
    </w:p>
    <w:p w14:paraId="3C9A6213" w14:textId="0DC73F4B" w:rsidR="003436E8" w:rsidRDefault="003436E8">
      <w:r>
        <w:t>Charles wanted all three kingdoms or none.</w:t>
      </w:r>
    </w:p>
    <w:p w14:paraId="2FD3E7E1" w14:textId="2CC4C757" w:rsidR="003436E8" w:rsidRDefault="003436E8">
      <w:r>
        <w:t>Later Charles said  - I find, gentlemen, that you are for staying in Scotland and defending your country, and I am resolved to go to England.</w:t>
      </w:r>
    </w:p>
    <w:p w14:paraId="14202156" w14:textId="508DEB24" w:rsidR="003436E8" w:rsidRDefault="003436E8"/>
    <w:p w14:paraId="6F82B584" w14:textId="047A894F" w:rsidR="003436E8" w:rsidRDefault="003436E8"/>
    <w:p w14:paraId="6BF25504" w14:textId="7D1902BA" w:rsidR="003436E8" w:rsidRDefault="003436E8">
      <w:r>
        <w:t>West Port</w:t>
      </w:r>
    </w:p>
    <w:p w14:paraId="644ECB84" w14:textId="19C50CD4" w:rsidR="003436E8" w:rsidRDefault="003436E8">
      <w:r>
        <w:t>Whole army has left by 1 November, Charlie the day before.</w:t>
      </w:r>
    </w:p>
    <w:p w14:paraId="3789EE91" w14:textId="7E7880C5" w:rsidR="003436E8" w:rsidRDefault="003436E8">
      <w:r>
        <w:t>Soldiers come from the castle and ransack the palace</w:t>
      </w:r>
    </w:p>
    <w:p w14:paraId="6FF0F967" w14:textId="24FBCCBE" w:rsidR="003436E8" w:rsidRDefault="003436E8">
      <w:r>
        <w:t xml:space="preserve">Castle soldiers spat in the face of the wife of Cameron of </w:t>
      </w:r>
      <w:proofErr w:type="spellStart"/>
      <w:r>
        <w:t>Locheil</w:t>
      </w:r>
      <w:proofErr w:type="spellEnd"/>
      <w:r>
        <w:t xml:space="preserve"> – called her a bitch and a whore</w:t>
      </w:r>
    </w:p>
    <w:p w14:paraId="6AEA5BE7" w14:textId="48B57D77" w:rsidR="003436E8" w:rsidRDefault="003436E8">
      <w:r>
        <w:t>Went to infirmary and tore open the wounds of the injured highlanders</w:t>
      </w:r>
    </w:p>
    <w:p w14:paraId="759B1166" w14:textId="77EEEE2E" w:rsidR="00C8368C" w:rsidRDefault="00C8368C">
      <w:r>
        <w:t>Cumberland eventually returns here and is met by the Edinburgh mob – who cheer</w:t>
      </w:r>
    </w:p>
    <w:p w14:paraId="2F86189E" w14:textId="6D75B00C" w:rsidR="003D0889" w:rsidRDefault="0019424E">
      <w:r>
        <w:t>Differed from Charlie’s treatment of Redcoat wounded after Prestonpans – Murray of Broughton even said that he put them before his own wounded.</w:t>
      </w:r>
    </w:p>
    <w:p w14:paraId="1B601918" w14:textId="50AF68FD" w:rsidR="003D0889" w:rsidRDefault="003D0889"/>
    <w:p w14:paraId="745B7F62" w14:textId="17D18444" w:rsidR="003D0889" w:rsidRDefault="003D0889">
      <w:r>
        <w:t>Final</w:t>
      </w:r>
    </w:p>
    <w:p w14:paraId="338269FE" w14:textId="32A7FB9C" w:rsidR="003D0889" w:rsidRDefault="003D0889">
      <w:r>
        <w:t>Edinburgh didn’t have the persecution that happened further up North</w:t>
      </w:r>
    </w:p>
    <w:p w14:paraId="1C7E00AA" w14:textId="77777777" w:rsidR="00646712" w:rsidRDefault="00646712"/>
    <w:p w14:paraId="46280A54" w14:textId="0921137B" w:rsidR="00E27C3C" w:rsidRDefault="00E27C3C"/>
    <w:p w14:paraId="54F51CCA" w14:textId="5A5E59AF" w:rsidR="00E27C3C" w:rsidRDefault="00E27C3C"/>
    <w:p w14:paraId="70A3626B" w14:textId="3A38D9C4" w:rsidR="00E27C3C" w:rsidRDefault="00C97DB9">
      <w:r>
        <w:t>Tweeddale Court</w:t>
      </w:r>
    </w:p>
    <w:p w14:paraId="320711A4" w14:textId="765FDBC5" w:rsidR="00C97DB9" w:rsidRDefault="00C97DB9" w:rsidP="00C97DB9">
      <w:pPr>
        <w:pStyle w:val="ListParagraph"/>
        <w:numPr>
          <w:ilvl w:val="0"/>
          <w:numId w:val="1"/>
        </w:numPr>
      </w:pPr>
      <w:r>
        <w:t>Really splendid house – garden</w:t>
      </w:r>
    </w:p>
    <w:p w14:paraId="46D3CBA4" w14:textId="1707B4E1" w:rsidR="00C97DB9" w:rsidRDefault="00C97DB9" w:rsidP="00C97DB9">
      <w:pPr>
        <w:pStyle w:val="ListParagraph"/>
        <w:numPr>
          <w:ilvl w:val="0"/>
          <w:numId w:val="1"/>
        </w:numPr>
      </w:pPr>
      <w:r>
        <w:t>Coach house to the rear</w:t>
      </w:r>
    </w:p>
    <w:p w14:paraId="1DB2E565" w14:textId="7B9094FB" w:rsidR="00C97DB9" w:rsidRDefault="00C97DB9" w:rsidP="00C97DB9">
      <w:pPr>
        <w:pStyle w:val="ListParagraph"/>
        <w:numPr>
          <w:ilvl w:val="0"/>
          <w:numId w:val="1"/>
        </w:numPr>
      </w:pPr>
      <w:r>
        <w:t xml:space="preserve">Secretary of state for Scotland – was in London and said he thought they’d made no great progress…on the day the </w:t>
      </w:r>
      <w:proofErr w:type="spellStart"/>
      <w:r>
        <w:t>Jacobites</w:t>
      </w:r>
      <w:proofErr w:type="spellEnd"/>
      <w:r>
        <w:t xml:space="preserve"> took the city of Edinburgh!</w:t>
      </w:r>
    </w:p>
    <w:p w14:paraId="6D4CB2FF" w14:textId="77777777" w:rsidR="00E27C3C" w:rsidRDefault="00E27C3C"/>
    <w:p w14:paraId="2D4E0112" w14:textId="77777777" w:rsidR="00E27C3C" w:rsidRDefault="00E27C3C"/>
    <w:p w14:paraId="5B96296E" w14:textId="2AC05673" w:rsidR="00365D57" w:rsidRDefault="00365D57"/>
    <w:p w14:paraId="2FC14C6D" w14:textId="6BE584FA" w:rsidR="00365D57" w:rsidRDefault="009E0568">
      <w:r>
        <w:t>Graveyards</w:t>
      </w:r>
    </w:p>
    <w:p w14:paraId="5F2B68B3" w14:textId="1F5C7ADD" w:rsidR="009E0568" w:rsidRDefault="009E0568"/>
    <w:p w14:paraId="39E22FFA" w14:textId="0906712F" w:rsidR="009E0568" w:rsidRDefault="009E0568">
      <w:r>
        <w:t>Forbes</w:t>
      </w:r>
    </w:p>
    <w:p w14:paraId="5730CB2D" w14:textId="056D72C5" w:rsidR="009E0568" w:rsidRDefault="009E0568" w:rsidP="009E0568">
      <w:pPr>
        <w:pStyle w:val="ListParagraph"/>
        <w:numPr>
          <w:ilvl w:val="0"/>
          <w:numId w:val="1"/>
        </w:numPr>
      </w:pPr>
      <w:r>
        <w:t>One of the greatest boozers in the North (the other was his brother)</w:t>
      </w:r>
    </w:p>
    <w:p w14:paraId="52D8A79D" w14:textId="3345DD7D" w:rsidR="009E0568" w:rsidRDefault="009E0568" w:rsidP="009E0568">
      <w:pPr>
        <w:pStyle w:val="ListParagraph"/>
        <w:numPr>
          <w:ilvl w:val="0"/>
          <w:numId w:val="1"/>
        </w:numPr>
      </w:pPr>
      <w:r>
        <w:t>Story about leaving his mother’s body behind</w:t>
      </w:r>
    </w:p>
    <w:p w14:paraId="1A4EE166" w14:textId="00F18C39" w:rsidR="009E0568" w:rsidRDefault="009E0568" w:rsidP="009E0568">
      <w:pPr>
        <w:pStyle w:val="ListParagraph"/>
        <w:numPr>
          <w:ilvl w:val="0"/>
          <w:numId w:val="1"/>
        </w:numPr>
      </w:pPr>
      <w:r>
        <w:t>Nicknamed ‘King Duncan’ – displeased Duke of Cumberland</w:t>
      </w:r>
    </w:p>
    <w:p w14:paraId="4D9D0640" w14:textId="06729507" w:rsidR="00DE1B64" w:rsidRDefault="00DE1B64" w:rsidP="00DE1B64"/>
    <w:p w14:paraId="74CBD70D" w14:textId="5B363525" w:rsidR="00DE1B64" w:rsidRDefault="00DE1B64" w:rsidP="00DE1B64">
      <w:r>
        <w:t xml:space="preserve">Ban Macintyre </w:t>
      </w:r>
    </w:p>
    <w:p w14:paraId="49A1AEE6" w14:textId="0D2ED78B" w:rsidR="00DE1B64" w:rsidRDefault="00DE1B64" w:rsidP="00DE1B64">
      <w:pPr>
        <w:pStyle w:val="ListParagraph"/>
        <w:numPr>
          <w:ilvl w:val="0"/>
          <w:numId w:val="1"/>
        </w:numPr>
      </w:pPr>
      <w:r>
        <w:t xml:space="preserve">Fought with the Breadalbane Fencibles against the </w:t>
      </w:r>
      <w:proofErr w:type="spellStart"/>
      <w:r>
        <w:t>Jacobites</w:t>
      </w:r>
      <w:proofErr w:type="spellEnd"/>
      <w:r>
        <w:t xml:space="preserve"> at Falkirk in 1746. Then became a town guardsman.</w:t>
      </w:r>
    </w:p>
    <w:p w14:paraId="590FB434" w14:textId="3EC5E616" w:rsidR="00DE1B64" w:rsidRDefault="00DE1B64" w:rsidP="00DE1B64"/>
    <w:p w14:paraId="4918BF25" w14:textId="7339BC33" w:rsidR="00DE1B64" w:rsidRDefault="00DE1B64" w:rsidP="00DE1B64">
      <w:proofErr w:type="spellStart"/>
      <w:r>
        <w:t>Pitcairne</w:t>
      </w:r>
      <w:proofErr w:type="spellEnd"/>
    </w:p>
    <w:p w14:paraId="08F5E6EB" w14:textId="6D04D325" w:rsidR="00DE1B64" w:rsidRDefault="00DE1B64" w:rsidP="00DE1B64">
      <w:pPr>
        <w:pStyle w:val="ListParagraph"/>
        <w:numPr>
          <w:ilvl w:val="0"/>
          <w:numId w:val="1"/>
        </w:numPr>
      </w:pPr>
      <w:r>
        <w:t>Son rescued</w:t>
      </w:r>
    </w:p>
    <w:p w14:paraId="6D252D19" w14:textId="1B6092D5" w:rsidR="00DE1B64" w:rsidRDefault="00DE1B64" w:rsidP="00DE1B64">
      <w:pPr>
        <w:pStyle w:val="ListParagraph"/>
        <w:numPr>
          <w:ilvl w:val="0"/>
          <w:numId w:val="1"/>
        </w:numPr>
      </w:pPr>
      <w:r>
        <w:t>Crate of wine</w:t>
      </w:r>
    </w:p>
    <w:p w14:paraId="62EDB4C4" w14:textId="32F119B8" w:rsidR="00DE1B64" w:rsidRDefault="00DE1B64" w:rsidP="00DE1B64">
      <w:pPr>
        <w:pStyle w:val="ListParagraph"/>
        <w:numPr>
          <w:ilvl w:val="0"/>
          <w:numId w:val="1"/>
        </w:numPr>
      </w:pPr>
      <w:r>
        <w:t>Fake grave and the real one is in the covenanter’s prison</w:t>
      </w:r>
    </w:p>
    <w:p w14:paraId="6674644F" w14:textId="32B6A5F0" w:rsidR="00A67DCF" w:rsidRDefault="00A67DCF" w:rsidP="00A67DCF"/>
    <w:p w14:paraId="2408C7B9" w14:textId="7FE2CE62" w:rsidR="00A67DCF" w:rsidRDefault="00A67DCF" w:rsidP="00A67DCF"/>
    <w:p w14:paraId="3B147F10" w14:textId="3C072924" w:rsidR="00A67DCF" w:rsidRDefault="00A67DCF" w:rsidP="00A67DCF">
      <w:r>
        <w:t>Battle of Prestonpans book</w:t>
      </w:r>
    </w:p>
    <w:p w14:paraId="79C21860" w14:textId="262E13F6" w:rsidR="00A67DCF" w:rsidRDefault="00A67DCF" w:rsidP="00A67DCF"/>
    <w:p w14:paraId="50C08C39" w14:textId="235D6536" w:rsidR="00A67DCF" w:rsidRDefault="00A67DCF" w:rsidP="00A67DCF">
      <w:r>
        <w:t>Forbes</w:t>
      </w:r>
    </w:p>
    <w:p w14:paraId="51008C47" w14:textId="6260DE17" w:rsidR="00A67DCF" w:rsidRDefault="00A67DCF" w:rsidP="00A67DCF">
      <w:pPr>
        <w:pStyle w:val="ListParagraph"/>
        <w:numPr>
          <w:ilvl w:val="0"/>
          <w:numId w:val="1"/>
        </w:numPr>
      </w:pPr>
      <w:r>
        <w:t>Disarming Act of 1716 – only loyal clans had given up arms, Jacobite ones had secreted them in places.</w:t>
      </w:r>
    </w:p>
    <w:p w14:paraId="393509F3" w14:textId="5F570485" w:rsidR="00A67DCF" w:rsidRDefault="00A67DCF" w:rsidP="00A67DCF">
      <w:pPr>
        <w:pStyle w:val="ListParagraph"/>
        <w:numPr>
          <w:ilvl w:val="0"/>
          <w:numId w:val="1"/>
        </w:numPr>
      </w:pPr>
      <w:r>
        <w:t>Was totally loyal to the Crown</w:t>
      </w:r>
    </w:p>
    <w:p w14:paraId="28554F90" w14:textId="1FFF10E5" w:rsidR="00A67DCF" w:rsidRDefault="00A67DCF" w:rsidP="00A67DCF">
      <w:pPr>
        <w:pStyle w:val="ListParagraph"/>
        <w:numPr>
          <w:ilvl w:val="0"/>
          <w:numId w:val="1"/>
        </w:numPr>
      </w:pPr>
      <w:r>
        <w:t>40 clans – 20 were in rising, four fought for Government (with vary degrees of enthusiasm)</w:t>
      </w:r>
    </w:p>
    <w:p w14:paraId="1737EA8D" w14:textId="7196C9EA" w:rsidR="00A67DCF" w:rsidRDefault="00A67DCF" w:rsidP="00A67DCF"/>
    <w:p w14:paraId="40CD0BDF" w14:textId="154D3937" w:rsidR="00A67DCF" w:rsidRDefault="00A67DCF" w:rsidP="00A67DCF"/>
    <w:p w14:paraId="4E98A63B" w14:textId="3709E651" w:rsidR="00A67DCF" w:rsidRDefault="00A67DCF" w:rsidP="00A67DCF">
      <w:proofErr w:type="spellStart"/>
      <w:r>
        <w:t>Lawnmarket</w:t>
      </w:r>
      <w:proofErr w:type="spellEnd"/>
    </w:p>
    <w:p w14:paraId="11D586C6" w14:textId="7F53764E" w:rsidR="00A67DCF" w:rsidRDefault="00A67DCF" w:rsidP="00A67DCF">
      <w:pPr>
        <w:pStyle w:val="ListParagraph"/>
        <w:numPr>
          <w:ilvl w:val="0"/>
          <w:numId w:val="1"/>
        </w:numPr>
      </w:pPr>
      <w:r>
        <w:t>Edinburgh’s fire bell (I think from St Giles) sounded and the volunteers met</w:t>
      </w:r>
    </w:p>
    <w:p w14:paraId="3FEE8506" w14:textId="753ECA17" w:rsidR="00A67DCF" w:rsidRDefault="00A67DCF" w:rsidP="00A67DCF">
      <w:pPr>
        <w:pStyle w:val="ListParagraph"/>
        <w:numPr>
          <w:ilvl w:val="0"/>
          <w:numId w:val="1"/>
        </w:numPr>
      </w:pPr>
      <w:r>
        <w:t>This happens on a Sunday</w:t>
      </w:r>
    </w:p>
    <w:p w14:paraId="049D2860" w14:textId="51BEAF28" w:rsidR="00A67DCF" w:rsidRDefault="00A67DCF" w:rsidP="00A67DCF">
      <w:pPr>
        <w:pStyle w:val="ListParagraph"/>
        <w:numPr>
          <w:ilvl w:val="0"/>
          <w:numId w:val="1"/>
        </w:numPr>
      </w:pPr>
      <w:r>
        <w:t>End of church services</w:t>
      </w:r>
    </w:p>
    <w:p w14:paraId="1B526BD3" w14:textId="3F3449F9" w:rsidR="00A67DCF" w:rsidRDefault="00A67DCF" w:rsidP="00A67DCF">
      <w:pPr>
        <w:pStyle w:val="ListParagraph"/>
        <w:numPr>
          <w:ilvl w:val="0"/>
          <w:numId w:val="1"/>
        </w:numPr>
      </w:pPr>
      <w:r>
        <w:t>Locals came out of churches to see young men they knew in the volunteers and tried to get them to change their minds</w:t>
      </w:r>
    </w:p>
    <w:p w14:paraId="5406A794" w14:textId="6C0A96D5" w:rsidR="00A67DCF" w:rsidRDefault="00A67DCF" w:rsidP="00A67DCF"/>
    <w:p w14:paraId="6D494F6E" w14:textId="30791816" w:rsidR="00A67DCF" w:rsidRDefault="00A67DCF" w:rsidP="00A67DCF"/>
    <w:p w14:paraId="309DD7D7" w14:textId="152CA4AD" w:rsidR="00A67DCF" w:rsidRDefault="00A67DCF" w:rsidP="00A67DCF">
      <w:r>
        <w:lastRenderedPageBreak/>
        <w:t>West Bow – Stewart’s House</w:t>
      </w:r>
    </w:p>
    <w:p w14:paraId="6CB632F9" w14:textId="03CBF11D" w:rsidR="00A67DCF" w:rsidRDefault="00A67DCF" w:rsidP="00A67DCF">
      <w:pPr>
        <w:pStyle w:val="ListParagraph"/>
        <w:numPr>
          <w:ilvl w:val="0"/>
          <w:numId w:val="1"/>
        </w:numPr>
      </w:pPr>
      <w:r>
        <w:t>Wednesday 18</w:t>
      </w:r>
      <w:r w:rsidRPr="00A67DCF">
        <w:rPr>
          <w:vertAlign w:val="superscript"/>
        </w:rPr>
        <w:t>th</w:t>
      </w:r>
      <w:r>
        <w:t xml:space="preserve"> – day after the </w:t>
      </w:r>
      <w:proofErr w:type="spellStart"/>
      <w:r>
        <w:t>Mercat</w:t>
      </w:r>
      <w:proofErr w:type="spellEnd"/>
      <w:r>
        <w:t xml:space="preserve"> Cross, demands came for</w:t>
      </w:r>
    </w:p>
    <w:p w14:paraId="41ED9078" w14:textId="612C15E3" w:rsidR="00A67DCF" w:rsidRDefault="00A67DCF" w:rsidP="00A67DCF">
      <w:pPr>
        <w:pStyle w:val="ListParagraph"/>
        <w:numPr>
          <w:ilvl w:val="0"/>
          <w:numId w:val="1"/>
        </w:numPr>
      </w:pPr>
      <w:r>
        <w:t>1000 tents, 6000 canteens, 6000 pairs of shoes</w:t>
      </w:r>
      <w:r w:rsidR="0019424E">
        <w:t xml:space="preserve"> and 2000 targets</w:t>
      </w:r>
    </w:p>
    <w:p w14:paraId="16BB73D8" w14:textId="77777777" w:rsidR="00A67DCF" w:rsidRDefault="00A67DCF" w:rsidP="00A67DCF">
      <w:pPr>
        <w:pStyle w:val="ListParagraph"/>
        <w:numPr>
          <w:ilvl w:val="0"/>
          <w:numId w:val="1"/>
        </w:numPr>
      </w:pPr>
    </w:p>
    <w:p w14:paraId="7495EEA2" w14:textId="4B602200" w:rsidR="00C35F42" w:rsidRDefault="00C35F42"/>
    <w:p w14:paraId="420535A3" w14:textId="424C5D3E" w:rsidR="004E20D2" w:rsidRDefault="004E20D2">
      <w:r>
        <w:t>Tweeddale Court</w:t>
      </w:r>
    </w:p>
    <w:p w14:paraId="06A1EDAA" w14:textId="2B0C0D35" w:rsidR="004E20D2" w:rsidRDefault="004E20D2" w:rsidP="004E20D2">
      <w:pPr>
        <w:pStyle w:val="ListParagraph"/>
        <w:numPr>
          <w:ilvl w:val="0"/>
          <w:numId w:val="1"/>
        </w:numPr>
      </w:pPr>
      <w:r>
        <w:t>Resigned in January 1746 amidst allegations of incompetence</w:t>
      </w:r>
    </w:p>
    <w:p w14:paraId="086379C2" w14:textId="62B9D8C7" w:rsidR="004E20D2" w:rsidRDefault="004E20D2" w:rsidP="004E20D2">
      <w:pPr>
        <w:pStyle w:val="ListParagraph"/>
        <w:numPr>
          <w:ilvl w:val="0"/>
          <w:numId w:val="1"/>
        </w:numPr>
      </w:pPr>
      <w:r>
        <w:t>‘dragoons have no excuse but that they are from Ireland’</w:t>
      </w:r>
    </w:p>
    <w:p w14:paraId="0EBE2A34" w14:textId="68FAFC13" w:rsidR="004E20D2" w:rsidRDefault="004E20D2" w:rsidP="004E20D2"/>
    <w:p w14:paraId="7FA558F6" w14:textId="1CB92302" w:rsidR="004E20D2" w:rsidRDefault="004E20D2" w:rsidP="004E20D2">
      <w:r>
        <w:t>Fight for a Throne</w:t>
      </w:r>
    </w:p>
    <w:p w14:paraId="0580B88E" w14:textId="72C970CD" w:rsidR="004E20D2" w:rsidRDefault="004E20D2" w:rsidP="0068421F"/>
    <w:p w14:paraId="34F9635B" w14:textId="67268142" w:rsidR="0068421F" w:rsidRDefault="0068421F" w:rsidP="0068421F">
      <w:r>
        <w:t>Castle</w:t>
      </w:r>
    </w:p>
    <w:p w14:paraId="4B39ACF3" w14:textId="5F001DE6" w:rsidR="0068421F" w:rsidRDefault="0068421F" w:rsidP="0068421F">
      <w:pPr>
        <w:pStyle w:val="ListParagraph"/>
        <w:numPr>
          <w:ilvl w:val="0"/>
          <w:numId w:val="1"/>
        </w:numPr>
      </w:pPr>
      <w:r>
        <w:t>Around about 200 men of Lascelles 58</w:t>
      </w:r>
      <w:r w:rsidRPr="0068421F">
        <w:rPr>
          <w:vertAlign w:val="superscript"/>
        </w:rPr>
        <w:t>th</w:t>
      </w:r>
      <w:r>
        <w:t xml:space="preserve"> regiment of foot – 2 companies and invalid</w:t>
      </w:r>
    </w:p>
    <w:p w14:paraId="2287F6B8" w14:textId="7832FA46" w:rsidR="0068421F" w:rsidRDefault="0068421F" w:rsidP="0068421F"/>
    <w:p w14:paraId="56B83807" w14:textId="03932D35" w:rsidR="0068421F" w:rsidRDefault="0068421F" w:rsidP="0068421F"/>
    <w:p w14:paraId="5E43920F" w14:textId="12FBB1D0" w:rsidR="0068421F" w:rsidRDefault="0068421F" w:rsidP="0068421F">
      <w:r>
        <w:t>Drummond Street tower</w:t>
      </w:r>
    </w:p>
    <w:p w14:paraId="5CE13780" w14:textId="6F3128D8" w:rsidR="0068421F" w:rsidRDefault="0068421F" w:rsidP="0068421F">
      <w:pPr>
        <w:pStyle w:val="ListParagraph"/>
        <w:numPr>
          <w:ilvl w:val="0"/>
          <w:numId w:val="1"/>
        </w:numPr>
      </w:pPr>
      <w:r>
        <w:t xml:space="preserve">Probably between 2000 and 3000 </w:t>
      </w:r>
      <w:proofErr w:type="spellStart"/>
      <w:r>
        <w:t>ment</w:t>
      </w:r>
      <w:proofErr w:type="spellEnd"/>
      <w:r>
        <w:t>.  Town Guard, trained bands (turned up once a year for the king’s salute and then had lunch), Edinburgh regiment – about 200 guys who really came for the pay – volunteers and excise office people</w:t>
      </w:r>
    </w:p>
    <w:p w14:paraId="4BF8E7B8" w14:textId="774708B6" w:rsidR="0068421F" w:rsidRDefault="0068421F" w:rsidP="0068421F">
      <w:pPr>
        <w:pStyle w:val="ListParagraph"/>
        <w:numPr>
          <w:ilvl w:val="0"/>
          <w:numId w:val="1"/>
        </w:numPr>
      </w:pPr>
      <w:r>
        <w:t>Nowhere to put canons – were some walkways but only one rank of defenders and whole chest of a man was exposed – not good if you’re firing a musket!</w:t>
      </w:r>
    </w:p>
    <w:p w14:paraId="7B26252D" w14:textId="3002FF08" w:rsidR="0068421F" w:rsidRDefault="0068421F" w:rsidP="0068421F"/>
    <w:p w14:paraId="7DFEB177" w14:textId="2EEB2116" w:rsidR="0068421F" w:rsidRDefault="0068421F" w:rsidP="0068421F"/>
    <w:p w14:paraId="5E6B6819" w14:textId="687964A8" w:rsidR="0068421F" w:rsidRDefault="0068421F" w:rsidP="0068421F">
      <w:proofErr w:type="spellStart"/>
      <w:r>
        <w:t>Lawnmarket</w:t>
      </w:r>
      <w:proofErr w:type="spellEnd"/>
    </w:p>
    <w:p w14:paraId="14176E21" w14:textId="4013D8EC" w:rsidR="0068421F" w:rsidRDefault="0068421F" w:rsidP="0068421F">
      <w:pPr>
        <w:pStyle w:val="ListParagraph"/>
        <w:numPr>
          <w:ilvl w:val="0"/>
          <w:numId w:val="1"/>
        </w:numPr>
      </w:pPr>
      <w:r>
        <w:t>Blue Blanket flag flying from St Giles for four days as a warning of enemy coming and the need to rally against them.</w:t>
      </w:r>
    </w:p>
    <w:p w14:paraId="5475A682" w14:textId="021FED3D" w:rsidR="00765464" w:rsidRDefault="00765464" w:rsidP="0068421F">
      <w:pPr>
        <w:pStyle w:val="ListParagraph"/>
        <w:numPr>
          <w:ilvl w:val="0"/>
          <w:numId w:val="1"/>
        </w:numPr>
      </w:pPr>
      <w:r>
        <w:t xml:space="preserve">Volunteers waited in </w:t>
      </w:r>
      <w:proofErr w:type="spellStart"/>
      <w:r>
        <w:t>Lawnmarket</w:t>
      </w:r>
      <w:proofErr w:type="spellEnd"/>
      <w:r>
        <w:t xml:space="preserve"> for an hour and then went down West Bow to </w:t>
      </w:r>
      <w:proofErr w:type="spellStart"/>
      <w:r>
        <w:t>Grassmarket</w:t>
      </w:r>
      <w:proofErr w:type="spellEnd"/>
    </w:p>
    <w:p w14:paraId="1DDD0086" w14:textId="032275B3" w:rsidR="00765464" w:rsidRDefault="00765464" w:rsidP="0068421F">
      <w:pPr>
        <w:pStyle w:val="ListParagraph"/>
        <w:numPr>
          <w:ilvl w:val="0"/>
          <w:numId w:val="1"/>
        </w:numPr>
      </w:pPr>
      <w:r>
        <w:t>Drummond put on a ‘not entirely convincing show of regret’ and off they went.</w:t>
      </w:r>
    </w:p>
    <w:p w14:paraId="5C09F8F7" w14:textId="7750A7E6" w:rsidR="00765464" w:rsidRDefault="00765464" w:rsidP="0068421F">
      <w:pPr>
        <w:pStyle w:val="ListParagraph"/>
        <w:numPr>
          <w:ilvl w:val="0"/>
          <w:numId w:val="1"/>
        </w:numPr>
      </w:pPr>
      <w:r>
        <w:t>Possibly because they were his most likely voters.</w:t>
      </w:r>
    </w:p>
    <w:p w14:paraId="6C4620CE" w14:textId="309FA39A" w:rsidR="00765464" w:rsidRDefault="00765464" w:rsidP="00765464"/>
    <w:p w14:paraId="7754181E" w14:textId="702E3A8B" w:rsidR="00765464" w:rsidRDefault="00765464" w:rsidP="00765464"/>
    <w:p w14:paraId="3888EC3E" w14:textId="67C719EC" w:rsidR="00765464" w:rsidRDefault="00765464" w:rsidP="00765464">
      <w:proofErr w:type="spellStart"/>
      <w:r>
        <w:t>Potterrow</w:t>
      </w:r>
      <w:proofErr w:type="spellEnd"/>
    </w:p>
    <w:p w14:paraId="5C3A727C" w14:textId="6695B1C2" w:rsidR="00765464" w:rsidRDefault="00765464" w:rsidP="00765464">
      <w:pPr>
        <w:pStyle w:val="ListParagraph"/>
        <w:numPr>
          <w:ilvl w:val="0"/>
          <w:numId w:val="1"/>
        </w:numPr>
      </w:pPr>
      <w:r>
        <w:t>Plans for a 12 foot wide breach to be made by blowing up gunpowder there.</w:t>
      </w:r>
    </w:p>
    <w:p w14:paraId="17D14C20" w14:textId="6C8741D0" w:rsidR="00765464" w:rsidRDefault="00765464" w:rsidP="00765464"/>
    <w:p w14:paraId="1BF4BBF4" w14:textId="72D0FF72" w:rsidR="00765464" w:rsidRDefault="00765464" w:rsidP="00765464">
      <w:r>
        <w:lastRenderedPageBreak/>
        <w:t xml:space="preserve">St Mary’s </w:t>
      </w:r>
    </w:p>
    <w:p w14:paraId="56E4B76B" w14:textId="466038C8" w:rsidR="00765464" w:rsidRDefault="00765464" w:rsidP="00765464">
      <w:r>
        <w:t>16</w:t>
      </w:r>
      <w:r w:rsidRPr="00765464">
        <w:rPr>
          <w:vertAlign w:val="superscript"/>
        </w:rPr>
        <w:t>th</w:t>
      </w:r>
      <w:r>
        <w:t xml:space="preserve"> September, a crowd literally chased Provost Stewart and asked him to come to terms with the rebels.</w:t>
      </w:r>
    </w:p>
    <w:p w14:paraId="746F2F4A" w14:textId="68761388" w:rsidR="003747E8" w:rsidRDefault="003747E8" w:rsidP="00765464"/>
    <w:p w14:paraId="14D826BE" w14:textId="435314CD" w:rsidR="003747E8" w:rsidRDefault="003747E8" w:rsidP="00765464"/>
    <w:p w14:paraId="6551C4C7" w14:textId="2DCEBED2" w:rsidR="003747E8" w:rsidRDefault="003747E8" w:rsidP="00765464">
      <w:proofErr w:type="spellStart"/>
      <w:r>
        <w:t>Netherbow</w:t>
      </w:r>
      <w:proofErr w:type="spellEnd"/>
    </w:p>
    <w:p w14:paraId="6F7B3EF3" w14:textId="1563F2C3" w:rsidR="003747E8" w:rsidRDefault="003747E8" w:rsidP="003747E8">
      <w:pPr>
        <w:pStyle w:val="ListParagraph"/>
        <w:numPr>
          <w:ilvl w:val="0"/>
          <w:numId w:val="1"/>
        </w:numPr>
      </w:pPr>
      <w:r>
        <w:t xml:space="preserve">700 men of </w:t>
      </w:r>
      <w:proofErr w:type="spellStart"/>
      <w:r>
        <w:t>Locheil</w:t>
      </w:r>
      <w:proofErr w:type="spellEnd"/>
      <w:r>
        <w:t xml:space="preserve"> and </w:t>
      </w:r>
      <w:proofErr w:type="spellStart"/>
      <w:r>
        <w:t>osullivan</w:t>
      </w:r>
      <w:proofErr w:type="spellEnd"/>
      <w:r>
        <w:t xml:space="preserve"> – picked clansmen</w:t>
      </w:r>
    </w:p>
    <w:p w14:paraId="3664EB85" w14:textId="72EF4CBF" w:rsidR="003747E8" w:rsidRDefault="003747E8" w:rsidP="003747E8">
      <w:pPr>
        <w:pStyle w:val="ListParagraph"/>
        <w:numPr>
          <w:ilvl w:val="0"/>
          <w:numId w:val="1"/>
        </w:numPr>
      </w:pPr>
      <w:r>
        <w:t>5am 30 men rush the open gate</w:t>
      </w:r>
    </w:p>
    <w:p w14:paraId="61603B96" w14:textId="4412B63A" w:rsidR="003747E8" w:rsidRDefault="003747E8" w:rsidP="003747E8">
      <w:pPr>
        <w:pStyle w:val="ListParagraph"/>
        <w:numPr>
          <w:ilvl w:val="0"/>
          <w:numId w:val="1"/>
        </w:numPr>
      </w:pPr>
      <w:r>
        <w:t>Edinburgh delivered up to about 3000 flea ridden highlanders</w:t>
      </w:r>
    </w:p>
    <w:p w14:paraId="1CE5B8B9" w14:textId="76A537A9" w:rsidR="003747E8" w:rsidRDefault="003747E8" w:rsidP="003747E8"/>
    <w:p w14:paraId="3B55562A" w14:textId="33F99774" w:rsidR="003747E8" w:rsidRDefault="003747E8" w:rsidP="003747E8">
      <w:r>
        <w:t>Castle</w:t>
      </w:r>
    </w:p>
    <w:p w14:paraId="1E205E1F" w14:textId="7C0D3E16" w:rsidR="003747E8" w:rsidRDefault="003747E8" w:rsidP="003747E8">
      <w:r>
        <w:t>Guest was new commander</w:t>
      </w:r>
    </w:p>
    <w:p w14:paraId="2313D425" w14:textId="445235F3" w:rsidR="003747E8" w:rsidRDefault="003747E8" w:rsidP="003747E8">
      <w:r>
        <w:t>Preston was the predecessor and didn’t give up his position easily.  Made out that Guest was a bit of a defeatist.</w:t>
      </w:r>
    </w:p>
    <w:p w14:paraId="20EC9155" w14:textId="3B98B379" w:rsidR="003747E8" w:rsidRDefault="003747E8" w:rsidP="003747E8"/>
    <w:p w14:paraId="6C2A0B1C" w14:textId="23F92F6E" w:rsidR="001B6624" w:rsidRDefault="001B6624" w:rsidP="003747E8"/>
    <w:p w14:paraId="299D44FC" w14:textId="116C4FF7" w:rsidR="001B6624" w:rsidRDefault="001B6624" w:rsidP="003747E8"/>
    <w:p w14:paraId="03447719" w14:textId="69A221F4" w:rsidR="001B6624" w:rsidRDefault="001B6624" w:rsidP="003747E8">
      <w:r>
        <w:t>Damned Rebel Bitches</w:t>
      </w:r>
    </w:p>
    <w:p w14:paraId="10EF70B5" w14:textId="4CC382EE" w:rsidR="001B6624" w:rsidRDefault="001B6624" w:rsidP="003747E8"/>
    <w:p w14:paraId="0382C0A0" w14:textId="6EAFD84D" w:rsidR="001B6624" w:rsidRDefault="001B6624" w:rsidP="003747E8">
      <w:r>
        <w:t>Final scene</w:t>
      </w:r>
    </w:p>
    <w:p w14:paraId="6B09E553" w14:textId="2BD1F11D" w:rsidR="001B6624" w:rsidRDefault="001B6624" w:rsidP="001B6624">
      <w:pPr>
        <w:pStyle w:val="ListParagraph"/>
        <w:numPr>
          <w:ilvl w:val="0"/>
          <w:numId w:val="1"/>
        </w:numPr>
      </w:pPr>
      <w:r>
        <w:t>Isabella Lumsden and Robbie Strange.  Bella made fans and Robbie was in hiding, helping her.  Sitting at spinning wheel.</w:t>
      </w:r>
    </w:p>
    <w:p w14:paraId="301BBB67" w14:textId="27552DA3" w:rsidR="001B6624" w:rsidRDefault="001B6624" w:rsidP="001B6624">
      <w:pPr>
        <w:pStyle w:val="ListParagraph"/>
        <w:numPr>
          <w:ilvl w:val="0"/>
          <w:numId w:val="1"/>
        </w:numPr>
      </w:pPr>
      <w:r>
        <w:t>Couple became Sir Robert and Lady Strange and lived in London.  “Pretender? Prince, and be damned to ye!”</w:t>
      </w:r>
    </w:p>
    <w:p w14:paraId="194ECFCD" w14:textId="524FB2F1" w:rsidR="001B6624" w:rsidRDefault="001B6624" w:rsidP="001B6624">
      <w:pPr>
        <w:pStyle w:val="ListParagraph"/>
        <w:numPr>
          <w:ilvl w:val="0"/>
          <w:numId w:val="1"/>
        </w:numPr>
      </w:pPr>
      <w:r>
        <w:t>Flora MacDonald – Betty Burke was how Charlie travelled – Charlie wanted to carry a pistol under his petticoat, and flora said no, if they searched there they would be suspicious…Charlie replied that if they searched there they’d discover him anyway!</w:t>
      </w:r>
    </w:p>
    <w:p w14:paraId="5690ACC7" w14:textId="548656B1" w:rsidR="001B6624" w:rsidRDefault="001B6624" w:rsidP="001B6624">
      <w:pPr>
        <w:pStyle w:val="ListParagraph"/>
        <w:numPr>
          <w:ilvl w:val="0"/>
          <w:numId w:val="1"/>
        </w:numPr>
      </w:pPr>
      <w:r>
        <w:t xml:space="preserve">People tried to imply a sexual link afterwards.  None existed.  </w:t>
      </w:r>
    </w:p>
    <w:p w14:paraId="40B8AEC6" w14:textId="4C9DDBA2" w:rsidR="00EA42E0" w:rsidRDefault="00EA42E0" w:rsidP="001B6624">
      <w:pPr>
        <w:pStyle w:val="ListParagraph"/>
        <w:numPr>
          <w:ilvl w:val="0"/>
          <w:numId w:val="1"/>
        </w:numPr>
      </w:pPr>
      <w:r>
        <w:t xml:space="preserve">Why was she treated so well?  Sent to London and looked after pretty well.  </w:t>
      </w:r>
    </w:p>
    <w:p w14:paraId="5EFFB5FC" w14:textId="14563268" w:rsidR="00EA42E0" w:rsidRDefault="00EA42E0" w:rsidP="001B6624">
      <w:pPr>
        <w:pStyle w:val="ListParagraph"/>
        <w:numPr>
          <w:ilvl w:val="0"/>
          <w:numId w:val="1"/>
        </w:numPr>
      </w:pPr>
      <w:r>
        <w:t xml:space="preserve">Received by Frederick, Prince of Wales, he liked a racy element to his party guests, but had to ask – ‘I’d have done the same for you if I’d found you in distress’.  </w:t>
      </w:r>
    </w:p>
    <w:p w14:paraId="49D888E9" w14:textId="0AF87973" w:rsidR="00EA42E0" w:rsidRDefault="00EA42E0" w:rsidP="001B6624">
      <w:pPr>
        <w:pStyle w:val="ListParagraph"/>
        <w:numPr>
          <w:ilvl w:val="0"/>
          <w:numId w:val="1"/>
        </w:numPr>
      </w:pPr>
      <w:r>
        <w:t>Painted by Allan Ramsay – son of the man we saw at the start.</w:t>
      </w:r>
    </w:p>
    <w:p w14:paraId="7957F0FD" w14:textId="77777777" w:rsidR="00EA42E0" w:rsidRDefault="00EA42E0" w:rsidP="00EA42E0"/>
    <w:sectPr w:rsidR="00EA42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A22A9"/>
    <w:multiLevelType w:val="hybridMultilevel"/>
    <w:tmpl w:val="7324B932"/>
    <w:lvl w:ilvl="0" w:tplc="61E870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1NDEwNjcxNrMwtzRU0lEKTi0uzszPAykwqgUAqC0xyiwAAAA="/>
  </w:docVars>
  <w:rsids>
    <w:rsidRoot w:val="002702D7"/>
    <w:rsid w:val="00061B02"/>
    <w:rsid w:val="000741A9"/>
    <w:rsid w:val="001469A4"/>
    <w:rsid w:val="0019424E"/>
    <w:rsid w:val="001B6624"/>
    <w:rsid w:val="00214690"/>
    <w:rsid w:val="002702D7"/>
    <w:rsid w:val="003436E8"/>
    <w:rsid w:val="003516B4"/>
    <w:rsid w:val="00365D57"/>
    <w:rsid w:val="003747E8"/>
    <w:rsid w:val="003D0889"/>
    <w:rsid w:val="004631D2"/>
    <w:rsid w:val="004A7667"/>
    <w:rsid w:val="004B4A3A"/>
    <w:rsid w:val="004E20D2"/>
    <w:rsid w:val="00646712"/>
    <w:rsid w:val="0068421F"/>
    <w:rsid w:val="006F37D0"/>
    <w:rsid w:val="00765464"/>
    <w:rsid w:val="007B2C84"/>
    <w:rsid w:val="00954BE3"/>
    <w:rsid w:val="009B598D"/>
    <w:rsid w:val="009E0568"/>
    <w:rsid w:val="00A67DCF"/>
    <w:rsid w:val="00AC1F6B"/>
    <w:rsid w:val="00C35F42"/>
    <w:rsid w:val="00C8368C"/>
    <w:rsid w:val="00C97DB9"/>
    <w:rsid w:val="00DE1B64"/>
    <w:rsid w:val="00E27C3C"/>
    <w:rsid w:val="00EA4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9C8C4"/>
  <w15:chartTrackingRefBased/>
  <w15:docId w15:val="{63910491-B355-4A7F-8376-3C897203D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46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52</Words>
  <Characters>770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</dc:creator>
  <cp:keywords/>
  <dc:description/>
  <cp:lastModifiedBy>Forrest Howie</cp:lastModifiedBy>
  <cp:revision>29</cp:revision>
  <dcterms:created xsi:type="dcterms:W3CDTF">2021-10-13T10:23:00Z</dcterms:created>
  <dcterms:modified xsi:type="dcterms:W3CDTF">2021-10-14T14:53:00Z</dcterms:modified>
</cp:coreProperties>
</file>